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EF2CF2" w14:textId="53FA3BC7" w:rsidR="00AD7ADC" w:rsidRPr="002A0FEB" w:rsidRDefault="005C656B" w:rsidP="00C67D5E">
      <w:pPr>
        <w:ind w:left="567" w:right="769"/>
        <w:jc w:val="both"/>
        <w:rPr>
          <w:sz w:val="24"/>
          <w:szCs w:val="24"/>
        </w:rPr>
      </w:pPr>
      <w:bookmarkStart w:id="0" w:name="_Hlk146442421"/>
      <w:r w:rsidRPr="002A0FEB">
        <w:rPr>
          <w:noProof/>
        </w:rPr>
        <w:drawing>
          <wp:anchor distT="0" distB="0" distL="0" distR="0" simplePos="0" relativeHeight="251657216" behindDoc="0" locked="0" layoutInCell="1" allowOverlap="1" wp14:anchorId="4DEC9430" wp14:editId="0C6E9870">
            <wp:simplePos x="0" y="0"/>
            <wp:positionH relativeFrom="page">
              <wp:posOffset>861060</wp:posOffset>
            </wp:positionH>
            <wp:positionV relativeFrom="paragraph">
              <wp:posOffset>228600</wp:posOffset>
            </wp:positionV>
            <wp:extent cx="5768340" cy="3469005"/>
            <wp:effectExtent l="0" t="0" r="3810" b="0"/>
            <wp:wrapTopAndBottom/>
            <wp:docPr id="5" name="image3.jpeg" descr="Diagram  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68340" cy="34690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54A4A03" w14:textId="77777777" w:rsidR="00963946" w:rsidRDefault="00963946" w:rsidP="00963946">
      <w:pPr>
        <w:pStyle w:val="BodyText"/>
        <w:spacing w:before="83"/>
        <w:ind w:left="709" w:right="740"/>
        <w:jc w:val="both"/>
      </w:pPr>
    </w:p>
    <w:p w14:paraId="3B90EDDB" w14:textId="1C9C4447" w:rsidR="00AD7ADC" w:rsidRPr="002A0FEB" w:rsidRDefault="002737DB" w:rsidP="00963946">
      <w:pPr>
        <w:pStyle w:val="BodyText"/>
        <w:spacing w:before="83" w:line="480" w:lineRule="auto"/>
        <w:ind w:left="709" w:right="740"/>
        <w:jc w:val="both"/>
      </w:pPr>
      <w:r w:rsidRPr="002A0FEB">
        <w:t>F</w:t>
      </w:r>
      <w:r w:rsidR="00E606DD" w:rsidRPr="002A0FEB">
        <w:t>igure</w:t>
      </w:r>
      <w:r w:rsidR="00E606DD">
        <w:t xml:space="preserve"> 1  </w:t>
      </w:r>
      <w:r w:rsidRPr="002A0FEB">
        <w:t>The</w:t>
      </w:r>
      <w:r w:rsidRPr="002A0FEB">
        <w:rPr>
          <w:spacing w:val="1"/>
        </w:rPr>
        <w:t xml:space="preserve"> </w:t>
      </w:r>
      <w:r w:rsidR="008A4F15" w:rsidRPr="002A0FEB">
        <w:t>correlation</w:t>
      </w:r>
      <w:r w:rsidR="008A4F15" w:rsidRPr="002A0FEB">
        <w:rPr>
          <w:spacing w:val="1"/>
        </w:rPr>
        <w:t xml:space="preserve"> </w:t>
      </w:r>
      <w:r w:rsidR="008A4F15" w:rsidRPr="002A0FEB">
        <w:t>between</w:t>
      </w:r>
      <w:r w:rsidR="008A4F15" w:rsidRPr="002A0FEB">
        <w:rPr>
          <w:spacing w:val="1"/>
        </w:rPr>
        <w:t xml:space="preserve"> </w:t>
      </w:r>
      <w:r w:rsidR="008A4F15" w:rsidRPr="002A0FEB">
        <w:t xml:space="preserve">emotional intelligence (including </w:t>
      </w:r>
      <w:r w:rsidR="005E037E" w:rsidRPr="002A0FEB">
        <w:t xml:space="preserve">four domains) </w:t>
      </w:r>
      <w:r w:rsidR="008A4F15" w:rsidRPr="002A0FEB">
        <w:t>and life satisfaction</w:t>
      </w:r>
    </w:p>
    <w:p w14:paraId="06425FFE" w14:textId="26C12079" w:rsidR="009D5135" w:rsidRPr="002A0FEB" w:rsidRDefault="00501ACF" w:rsidP="00963946">
      <w:pPr>
        <w:pStyle w:val="BodyText"/>
        <w:spacing w:line="480" w:lineRule="auto"/>
        <w:ind w:left="709"/>
      </w:pPr>
      <w:r w:rsidRPr="002A0FEB">
        <w:rPr>
          <w:vertAlign w:val="superscript"/>
        </w:rPr>
        <w:t>**</w:t>
      </w:r>
      <w:r w:rsidR="009D5135" w:rsidRPr="002A0FEB">
        <w:rPr>
          <w:spacing w:val="-1"/>
        </w:rPr>
        <w:t>Correlation</w:t>
      </w:r>
      <w:r w:rsidR="009D5135" w:rsidRPr="002A0FEB">
        <w:t xml:space="preserve"> is significant at the 0.01</w:t>
      </w:r>
      <w:r w:rsidR="009D5135" w:rsidRPr="002A0FEB">
        <w:rPr>
          <w:spacing w:val="1"/>
        </w:rPr>
        <w:t xml:space="preserve"> </w:t>
      </w:r>
      <w:r w:rsidR="007C33EA" w:rsidRPr="002A0FEB">
        <w:t>level</w:t>
      </w:r>
      <w:r w:rsidR="009D5135" w:rsidRPr="002A0FEB">
        <w:rPr>
          <w:spacing w:val="-18"/>
        </w:rPr>
        <w:t xml:space="preserve"> </w:t>
      </w:r>
      <w:bookmarkEnd w:id="0"/>
    </w:p>
    <w:sectPr w:rsidR="009D5135" w:rsidRPr="002A0FEB" w:rsidSect="00E9173E">
      <w:footerReference w:type="default" r:id="rId9"/>
      <w:pgSz w:w="11910" w:h="16840"/>
      <w:pgMar w:top="1320" w:right="680" w:bottom="1200" w:left="680" w:header="0" w:footer="9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9DC198" w14:textId="77777777" w:rsidR="00E9173E" w:rsidRPr="002A0FEB" w:rsidRDefault="00E9173E">
      <w:r w:rsidRPr="002A0FEB">
        <w:separator/>
      </w:r>
    </w:p>
  </w:endnote>
  <w:endnote w:type="continuationSeparator" w:id="0">
    <w:p w14:paraId="3D65A0F3" w14:textId="77777777" w:rsidR="00E9173E" w:rsidRPr="002A0FEB" w:rsidRDefault="00E9173E">
      <w:r w:rsidRPr="002A0FEB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22671925"/>
      <w:docPartObj>
        <w:docPartGallery w:val="Page Numbers (Bottom of Page)"/>
        <w:docPartUnique/>
      </w:docPartObj>
    </w:sdtPr>
    <w:sdtContent>
      <w:p w14:paraId="1DA0F9F2" w14:textId="12BCA569" w:rsidR="00DA02F4" w:rsidRPr="002A0FEB" w:rsidRDefault="00DA02F4">
        <w:pPr>
          <w:pStyle w:val="Footer"/>
          <w:jc w:val="right"/>
        </w:pPr>
        <w:r w:rsidRPr="002A0FEB">
          <w:fldChar w:fldCharType="begin"/>
        </w:r>
        <w:r w:rsidRPr="002A0FEB">
          <w:instrText xml:space="preserve"> PAGE   \* MERGEFORMAT </w:instrText>
        </w:r>
        <w:r w:rsidRPr="002A0FEB">
          <w:fldChar w:fldCharType="separate"/>
        </w:r>
        <w:r w:rsidRPr="002A0FEB">
          <w:t>2</w:t>
        </w:r>
        <w:r w:rsidRPr="002A0FEB">
          <w:fldChar w:fldCharType="end"/>
        </w:r>
      </w:p>
    </w:sdtContent>
  </w:sdt>
  <w:p w14:paraId="0E00ED9C" w14:textId="65FFB3C8" w:rsidR="00412F75" w:rsidRPr="002A0FEB" w:rsidRDefault="00412F75">
    <w:pPr>
      <w:pStyle w:val="BodyText"/>
      <w:spacing w:line="14" w:lineRule="auto"/>
      <w:ind w:left="0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CFA79D" w14:textId="77777777" w:rsidR="00E9173E" w:rsidRPr="002A0FEB" w:rsidRDefault="00E9173E">
      <w:r w:rsidRPr="002A0FEB">
        <w:separator/>
      </w:r>
    </w:p>
  </w:footnote>
  <w:footnote w:type="continuationSeparator" w:id="0">
    <w:p w14:paraId="3A1C3275" w14:textId="77777777" w:rsidR="00E9173E" w:rsidRPr="002A0FEB" w:rsidRDefault="00E9173E">
      <w:r w:rsidRPr="002A0FEB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97ACC"/>
    <w:multiLevelType w:val="multilevel"/>
    <w:tmpl w:val="81C8670E"/>
    <w:lvl w:ilvl="0">
      <w:start w:val="4"/>
      <w:numFmt w:val="decimal"/>
      <w:lvlText w:val="%1"/>
      <w:lvlJc w:val="left"/>
      <w:pPr>
        <w:ind w:left="1665" w:hanging="360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665" w:hanging="360"/>
      </w:pPr>
      <w:rPr>
        <w:rFonts w:ascii="Times New Roman" w:eastAsia="Times New Roman" w:hAnsi="Times New Roman" w:cs="Times New Roman" w:hint="default"/>
        <w:b/>
        <w:bCs/>
        <w:spacing w:val="-1"/>
        <w:w w:val="100"/>
        <w:sz w:val="24"/>
        <w:szCs w:val="24"/>
        <w:lang w:val="en-US" w:eastAsia="en-US" w:bidi="ar-SA"/>
      </w:rPr>
    </w:lvl>
    <w:lvl w:ilvl="2">
      <w:start w:val="1"/>
      <w:numFmt w:val="decimal"/>
      <w:lvlText w:val="%1.%2.%3"/>
      <w:lvlJc w:val="left"/>
      <w:pPr>
        <w:ind w:left="1845" w:hanging="540"/>
      </w:pPr>
      <w:rPr>
        <w:rFonts w:ascii="Times New Roman" w:eastAsia="Times New Roman" w:hAnsi="Times New Roman" w:cs="Times New Roman" w:hint="default"/>
        <w:b/>
        <w:bCs/>
        <w:spacing w:val="-1"/>
        <w:w w:val="100"/>
        <w:sz w:val="24"/>
        <w:szCs w:val="24"/>
        <w:lang w:val="en-US" w:eastAsia="en-US" w:bidi="ar-SA"/>
      </w:rPr>
    </w:lvl>
    <w:lvl w:ilvl="3">
      <w:numFmt w:val="bullet"/>
      <w:lvlText w:val="•"/>
      <w:lvlJc w:val="left"/>
      <w:pPr>
        <w:ind w:left="3774" w:hanging="54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742" w:hanging="54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709" w:hanging="54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676" w:hanging="54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644" w:hanging="54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611" w:hanging="540"/>
      </w:pPr>
      <w:rPr>
        <w:rFonts w:hint="default"/>
        <w:lang w:val="en-US" w:eastAsia="en-US" w:bidi="ar-SA"/>
      </w:rPr>
    </w:lvl>
  </w:abstractNum>
  <w:abstractNum w:abstractNumId="1" w15:restartNumberingAfterBreak="0">
    <w:nsid w:val="058E456A"/>
    <w:multiLevelType w:val="hybridMultilevel"/>
    <w:tmpl w:val="8346B89E"/>
    <w:lvl w:ilvl="0" w:tplc="1D0EEEAE">
      <w:start w:val="1"/>
      <w:numFmt w:val="decimal"/>
      <w:lvlText w:val="%1."/>
      <w:lvlJc w:val="left"/>
      <w:pPr>
        <w:ind w:left="2025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3A505E82">
      <w:numFmt w:val="bullet"/>
      <w:lvlText w:val="•"/>
      <w:lvlJc w:val="left"/>
      <w:pPr>
        <w:ind w:left="2872" w:hanging="360"/>
      </w:pPr>
      <w:rPr>
        <w:rFonts w:hint="default"/>
        <w:lang w:val="en-US" w:eastAsia="en-US" w:bidi="ar-SA"/>
      </w:rPr>
    </w:lvl>
    <w:lvl w:ilvl="2" w:tplc="0EC61D60">
      <w:numFmt w:val="bullet"/>
      <w:lvlText w:val="•"/>
      <w:lvlJc w:val="left"/>
      <w:pPr>
        <w:ind w:left="3725" w:hanging="360"/>
      </w:pPr>
      <w:rPr>
        <w:rFonts w:hint="default"/>
        <w:lang w:val="en-US" w:eastAsia="en-US" w:bidi="ar-SA"/>
      </w:rPr>
    </w:lvl>
    <w:lvl w:ilvl="3" w:tplc="35D81B40">
      <w:numFmt w:val="bullet"/>
      <w:lvlText w:val="•"/>
      <w:lvlJc w:val="left"/>
      <w:pPr>
        <w:ind w:left="4577" w:hanging="360"/>
      </w:pPr>
      <w:rPr>
        <w:rFonts w:hint="default"/>
        <w:lang w:val="en-US" w:eastAsia="en-US" w:bidi="ar-SA"/>
      </w:rPr>
    </w:lvl>
    <w:lvl w:ilvl="4" w:tplc="BFF6E298">
      <w:numFmt w:val="bullet"/>
      <w:lvlText w:val="•"/>
      <w:lvlJc w:val="left"/>
      <w:pPr>
        <w:ind w:left="5430" w:hanging="360"/>
      </w:pPr>
      <w:rPr>
        <w:rFonts w:hint="default"/>
        <w:lang w:val="en-US" w:eastAsia="en-US" w:bidi="ar-SA"/>
      </w:rPr>
    </w:lvl>
    <w:lvl w:ilvl="5" w:tplc="8800DBB0">
      <w:numFmt w:val="bullet"/>
      <w:lvlText w:val="•"/>
      <w:lvlJc w:val="left"/>
      <w:pPr>
        <w:ind w:left="6283" w:hanging="360"/>
      </w:pPr>
      <w:rPr>
        <w:rFonts w:hint="default"/>
        <w:lang w:val="en-US" w:eastAsia="en-US" w:bidi="ar-SA"/>
      </w:rPr>
    </w:lvl>
    <w:lvl w:ilvl="6" w:tplc="8A7E9E54">
      <w:numFmt w:val="bullet"/>
      <w:lvlText w:val="•"/>
      <w:lvlJc w:val="left"/>
      <w:pPr>
        <w:ind w:left="7135" w:hanging="360"/>
      </w:pPr>
      <w:rPr>
        <w:rFonts w:hint="default"/>
        <w:lang w:val="en-US" w:eastAsia="en-US" w:bidi="ar-SA"/>
      </w:rPr>
    </w:lvl>
    <w:lvl w:ilvl="7" w:tplc="8EF01E72">
      <w:numFmt w:val="bullet"/>
      <w:lvlText w:val="•"/>
      <w:lvlJc w:val="left"/>
      <w:pPr>
        <w:ind w:left="7988" w:hanging="360"/>
      </w:pPr>
      <w:rPr>
        <w:rFonts w:hint="default"/>
        <w:lang w:val="en-US" w:eastAsia="en-US" w:bidi="ar-SA"/>
      </w:rPr>
    </w:lvl>
    <w:lvl w:ilvl="8" w:tplc="5F9679A4">
      <w:numFmt w:val="bullet"/>
      <w:lvlText w:val="•"/>
      <w:lvlJc w:val="left"/>
      <w:pPr>
        <w:ind w:left="8841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09A93762"/>
    <w:multiLevelType w:val="hybridMultilevel"/>
    <w:tmpl w:val="D354BBAC"/>
    <w:lvl w:ilvl="0" w:tplc="5838D0E8">
      <w:start w:val="1"/>
      <w:numFmt w:val="decimal"/>
      <w:lvlText w:val="%1."/>
      <w:lvlJc w:val="left"/>
      <w:pPr>
        <w:ind w:left="1545" w:hanging="24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F350D3E6">
      <w:numFmt w:val="bullet"/>
      <w:lvlText w:val="□"/>
      <w:lvlJc w:val="left"/>
      <w:pPr>
        <w:ind w:left="2025" w:hanging="360"/>
      </w:pPr>
      <w:rPr>
        <w:rFonts w:hint="default"/>
        <w:w w:val="60"/>
        <w:lang w:val="en-US" w:eastAsia="en-US" w:bidi="ar-SA"/>
      </w:rPr>
    </w:lvl>
    <w:lvl w:ilvl="2" w:tplc="D166BAC4">
      <w:numFmt w:val="bullet"/>
      <w:lvlText w:val="•"/>
      <w:lvlJc w:val="left"/>
      <w:pPr>
        <w:ind w:left="2080" w:hanging="360"/>
      </w:pPr>
      <w:rPr>
        <w:rFonts w:hint="default"/>
        <w:lang w:val="en-US" w:eastAsia="en-US" w:bidi="ar-SA"/>
      </w:rPr>
    </w:lvl>
    <w:lvl w:ilvl="3" w:tplc="90F481DC">
      <w:numFmt w:val="bullet"/>
      <w:lvlText w:val="•"/>
      <w:lvlJc w:val="left"/>
      <w:pPr>
        <w:ind w:left="3138" w:hanging="360"/>
      </w:pPr>
      <w:rPr>
        <w:rFonts w:hint="default"/>
        <w:lang w:val="en-US" w:eastAsia="en-US" w:bidi="ar-SA"/>
      </w:rPr>
    </w:lvl>
    <w:lvl w:ilvl="4" w:tplc="49D02FD0">
      <w:numFmt w:val="bullet"/>
      <w:lvlText w:val="•"/>
      <w:lvlJc w:val="left"/>
      <w:pPr>
        <w:ind w:left="4196" w:hanging="360"/>
      </w:pPr>
      <w:rPr>
        <w:rFonts w:hint="default"/>
        <w:lang w:val="en-US" w:eastAsia="en-US" w:bidi="ar-SA"/>
      </w:rPr>
    </w:lvl>
    <w:lvl w:ilvl="5" w:tplc="CC56BD3C">
      <w:numFmt w:val="bullet"/>
      <w:lvlText w:val="•"/>
      <w:lvlJc w:val="left"/>
      <w:pPr>
        <w:ind w:left="5254" w:hanging="360"/>
      </w:pPr>
      <w:rPr>
        <w:rFonts w:hint="default"/>
        <w:lang w:val="en-US" w:eastAsia="en-US" w:bidi="ar-SA"/>
      </w:rPr>
    </w:lvl>
    <w:lvl w:ilvl="6" w:tplc="37EA8D20">
      <w:numFmt w:val="bullet"/>
      <w:lvlText w:val="•"/>
      <w:lvlJc w:val="left"/>
      <w:pPr>
        <w:ind w:left="6313" w:hanging="360"/>
      </w:pPr>
      <w:rPr>
        <w:rFonts w:hint="default"/>
        <w:lang w:val="en-US" w:eastAsia="en-US" w:bidi="ar-SA"/>
      </w:rPr>
    </w:lvl>
    <w:lvl w:ilvl="7" w:tplc="6736F0B8">
      <w:numFmt w:val="bullet"/>
      <w:lvlText w:val="•"/>
      <w:lvlJc w:val="left"/>
      <w:pPr>
        <w:ind w:left="7371" w:hanging="360"/>
      </w:pPr>
      <w:rPr>
        <w:rFonts w:hint="default"/>
        <w:lang w:val="en-US" w:eastAsia="en-US" w:bidi="ar-SA"/>
      </w:rPr>
    </w:lvl>
    <w:lvl w:ilvl="8" w:tplc="81EE2E7A">
      <w:numFmt w:val="bullet"/>
      <w:lvlText w:val="•"/>
      <w:lvlJc w:val="left"/>
      <w:pPr>
        <w:ind w:left="8429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0A1153DE"/>
    <w:multiLevelType w:val="multilevel"/>
    <w:tmpl w:val="7EB0C31E"/>
    <w:lvl w:ilvl="0">
      <w:start w:val="2"/>
      <w:numFmt w:val="decimal"/>
      <w:lvlText w:val="%1"/>
      <w:lvlJc w:val="left"/>
      <w:pPr>
        <w:ind w:left="1665" w:hanging="360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665" w:hanging="360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en-US" w:eastAsia="en-US" w:bidi="ar-SA"/>
      </w:rPr>
    </w:lvl>
    <w:lvl w:ilvl="2">
      <w:start w:val="1"/>
      <w:numFmt w:val="decimal"/>
      <w:lvlText w:val="%1.%2.%3"/>
      <w:lvlJc w:val="left"/>
      <w:pPr>
        <w:ind w:left="1845" w:hanging="540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en-US" w:eastAsia="en-US" w:bidi="ar-SA"/>
      </w:rPr>
    </w:lvl>
    <w:lvl w:ilvl="3">
      <w:numFmt w:val="bullet"/>
      <w:lvlText w:val="•"/>
      <w:lvlJc w:val="left"/>
      <w:pPr>
        <w:ind w:left="3774" w:hanging="54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742" w:hanging="54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709" w:hanging="54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676" w:hanging="54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644" w:hanging="54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611" w:hanging="540"/>
      </w:pPr>
      <w:rPr>
        <w:rFonts w:hint="default"/>
        <w:lang w:val="en-US" w:eastAsia="en-US" w:bidi="ar-SA"/>
      </w:rPr>
    </w:lvl>
  </w:abstractNum>
  <w:abstractNum w:abstractNumId="4" w15:restartNumberingAfterBreak="0">
    <w:nsid w:val="170A1CA8"/>
    <w:multiLevelType w:val="multilevel"/>
    <w:tmpl w:val="177A0318"/>
    <w:lvl w:ilvl="0">
      <w:start w:val="5"/>
      <w:numFmt w:val="decimal"/>
      <w:lvlText w:val="%1"/>
      <w:lvlJc w:val="left"/>
      <w:pPr>
        <w:ind w:left="1665" w:hanging="360"/>
      </w:pPr>
      <w:rPr>
        <w:rFonts w:hint="default"/>
        <w:lang w:val="en-US" w:eastAsia="en-US" w:bidi="ar-SA"/>
      </w:rPr>
    </w:lvl>
    <w:lvl w:ilvl="1">
      <w:start w:val="2"/>
      <w:numFmt w:val="decimal"/>
      <w:lvlText w:val="%1.%2"/>
      <w:lvlJc w:val="left"/>
      <w:pPr>
        <w:ind w:left="1665" w:hanging="360"/>
      </w:pPr>
      <w:rPr>
        <w:rFonts w:ascii="Times New Roman" w:eastAsia="Times New Roman" w:hAnsi="Times New Roman" w:cs="Times New Roman" w:hint="default"/>
        <w:b/>
        <w:bCs/>
        <w:spacing w:val="-1"/>
        <w:w w:val="100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3437" w:hanging="36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4325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5214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6103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991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880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769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1A5A2CF8"/>
    <w:multiLevelType w:val="hybridMultilevel"/>
    <w:tmpl w:val="B6C053FE"/>
    <w:lvl w:ilvl="0" w:tplc="B9CEB634">
      <w:start w:val="1"/>
      <w:numFmt w:val="decimal"/>
      <w:lvlText w:val="%1"/>
      <w:lvlJc w:val="left"/>
      <w:pPr>
        <w:ind w:left="2385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800CB908">
      <w:numFmt w:val="bullet"/>
      <w:lvlText w:val="•"/>
      <w:lvlJc w:val="left"/>
      <w:pPr>
        <w:ind w:left="3196" w:hanging="360"/>
      </w:pPr>
      <w:rPr>
        <w:rFonts w:hint="default"/>
        <w:lang w:val="en-US" w:eastAsia="en-US" w:bidi="ar-SA"/>
      </w:rPr>
    </w:lvl>
    <w:lvl w:ilvl="2" w:tplc="18666994">
      <w:numFmt w:val="bullet"/>
      <w:lvlText w:val="•"/>
      <w:lvlJc w:val="left"/>
      <w:pPr>
        <w:ind w:left="4013" w:hanging="360"/>
      </w:pPr>
      <w:rPr>
        <w:rFonts w:hint="default"/>
        <w:lang w:val="en-US" w:eastAsia="en-US" w:bidi="ar-SA"/>
      </w:rPr>
    </w:lvl>
    <w:lvl w:ilvl="3" w:tplc="D856D492">
      <w:numFmt w:val="bullet"/>
      <w:lvlText w:val="•"/>
      <w:lvlJc w:val="left"/>
      <w:pPr>
        <w:ind w:left="4829" w:hanging="360"/>
      </w:pPr>
      <w:rPr>
        <w:rFonts w:hint="default"/>
        <w:lang w:val="en-US" w:eastAsia="en-US" w:bidi="ar-SA"/>
      </w:rPr>
    </w:lvl>
    <w:lvl w:ilvl="4" w:tplc="69DCA1D4">
      <w:numFmt w:val="bullet"/>
      <w:lvlText w:val="•"/>
      <w:lvlJc w:val="left"/>
      <w:pPr>
        <w:ind w:left="5646" w:hanging="360"/>
      </w:pPr>
      <w:rPr>
        <w:rFonts w:hint="default"/>
        <w:lang w:val="en-US" w:eastAsia="en-US" w:bidi="ar-SA"/>
      </w:rPr>
    </w:lvl>
    <w:lvl w:ilvl="5" w:tplc="D5083F9A">
      <w:numFmt w:val="bullet"/>
      <w:lvlText w:val="•"/>
      <w:lvlJc w:val="left"/>
      <w:pPr>
        <w:ind w:left="6463" w:hanging="360"/>
      </w:pPr>
      <w:rPr>
        <w:rFonts w:hint="default"/>
        <w:lang w:val="en-US" w:eastAsia="en-US" w:bidi="ar-SA"/>
      </w:rPr>
    </w:lvl>
    <w:lvl w:ilvl="6" w:tplc="7652B6B8">
      <w:numFmt w:val="bullet"/>
      <w:lvlText w:val="•"/>
      <w:lvlJc w:val="left"/>
      <w:pPr>
        <w:ind w:left="7279" w:hanging="360"/>
      </w:pPr>
      <w:rPr>
        <w:rFonts w:hint="default"/>
        <w:lang w:val="en-US" w:eastAsia="en-US" w:bidi="ar-SA"/>
      </w:rPr>
    </w:lvl>
    <w:lvl w:ilvl="7" w:tplc="5A5C03FA">
      <w:numFmt w:val="bullet"/>
      <w:lvlText w:val="•"/>
      <w:lvlJc w:val="left"/>
      <w:pPr>
        <w:ind w:left="8096" w:hanging="360"/>
      </w:pPr>
      <w:rPr>
        <w:rFonts w:hint="default"/>
        <w:lang w:val="en-US" w:eastAsia="en-US" w:bidi="ar-SA"/>
      </w:rPr>
    </w:lvl>
    <w:lvl w:ilvl="8" w:tplc="E1029A44">
      <w:numFmt w:val="bullet"/>
      <w:lvlText w:val="•"/>
      <w:lvlJc w:val="left"/>
      <w:pPr>
        <w:ind w:left="8913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216A11FC"/>
    <w:multiLevelType w:val="hybridMultilevel"/>
    <w:tmpl w:val="2946E818"/>
    <w:lvl w:ilvl="0" w:tplc="93161B6E">
      <w:start w:val="1"/>
      <w:numFmt w:val="decimal"/>
      <w:lvlText w:val="%1."/>
      <w:lvlJc w:val="left"/>
      <w:pPr>
        <w:ind w:left="1665" w:hanging="360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en-US" w:eastAsia="en-US" w:bidi="ar-SA"/>
      </w:rPr>
    </w:lvl>
    <w:lvl w:ilvl="1" w:tplc="98047B4A">
      <w:numFmt w:val="bullet"/>
      <w:lvlText w:val="•"/>
      <w:lvlJc w:val="left"/>
      <w:pPr>
        <w:ind w:left="2548" w:hanging="360"/>
      </w:pPr>
      <w:rPr>
        <w:rFonts w:hint="default"/>
        <w:lang w:val="en-US" w:eastAsia="en-US" w:bidi="ar-SA"/>
      </w:rPr>
    </w:lvl>
    <w:lvl w:ilvl="2" w:tplc="2EA0FF76">
      <w:numFmt w:val="bullet"/>
      <w:lvlText w:val="•"/>
      <w:lvlJc w:val="left"/>
      <w:pPr>
        <w:ind w:left="3437" w:hanging="360"/>
      </w:pPr>
      <w:rPr>
        <w:rFonts w:hint="default"/>
        <w:lang w:val="en-US" w:eastAsia="en-US" w:bidi="ar-SA"/>
      </w:rPr>
    </w:lvl>
    <w:lvl w:ilvl="3" w:tplc="FC74996C">
      <w:numFmt w:val="bullet"/>
      <w:lvlText w:val="•"/>
      <w:lvlJc w:val="left"/>
      <w:pPr>
        <w:ind w:left="4325" w:hanging="360"/>
      </w:pPr>
      <w:rPr>
        <w:rFonts w:hint="default"/>
        <w:lang w:val="en-US" w:eastAsia="en-US" w:bidi="ar-SA"/>
      </w:rPr>
    </w:lvl>
    <w:lvl w:ilvl="4" w:tplc="6E58996A">
      <w:numFmt w:val="bullet"/>
      <w:lvlText w:val="•"/>
      <w:lvlJc w:val="left"/>
      <w:pPr>
        <w:ind w:left="5214" w:hanging="360"/>
      </w:pPr>
      <w:rPr>
        <w:rFonts w:hint="default"/>
        <w:lang w:val="en-US" w:eastAsia="en-US" w:bidi="ar-SA"/>
      </w:rPr>
    </w:lvl>
    <w:lvl w:ilvl="5" w:tplc="1B3070A8">
      <w:numFmt w:val="bullet"/>
      <w:lvlText w:val="•"/>
      <w:lvlJc w:val="left"/>
      <w:pPr>
        <w:ind w:left="6103" w:hanging="360"/>
      </w:pPr>
      <w:rPr>
        <w:rFonts w:hint="default"/>
        <w:lang w:val="en-US" w:eastAsia="en-US" w:bidi="ar-SA"/>
      </w:rPr>
    </w:lvl>
    <w:lvl w:ilvl="6" w:tplc="4C4C5DD0">
      <w:numFmt w:val="bullet"/>
      <w:lvlText w:val="•"/>
      <w:lvlJc w:val="left"/>
      <w:pPr>
        <w:ind w:left="6991" w:hanging="360"/>
      </w:pPr>
      <w:rPr>
        <w:rFonts w:hint="default"/>
        <w:lang w:val="en-US" w:eastAsia="en-US" w:bidi="ar-SA"/>
      </w:rPr>
    </w:lvl>
    <w:lvl w:ilvl="7" w:tplc="58ECBEB6">
      <w:numFmt w:val="bullet"/>
      <w:lvlText w:val="•"/>
      <w:lvlJc w:val="left"/>
      <w:pPr>
        <w:ind w:left="7880" w:hanging="360"/>
      </w:pPr>
      <w:rPr>
        <w:rFonts w:hint="default"/>
        <w:lang w:val="en-US" w:eastAsia="en-US" w:bidi="ar-SA"/>
      </w:rPr>
    </w:lvl>
    <w:lvl w:ilvl="8" w:tplc="FCF61602">
      <w:numFmt w:val="bullet"/>
      <w:lvlText w:val="•"/>
      <w:lvlJc w:val="left"/>
      <w:pPr>
        <w:ind w:left="8769" w:hanging="360"/>
      </w:pPr>
      <w:rPr>
        <w:rFonts w:hint="default"/>
        <w:lang w:val="en-US" w:eastAsia="en-US" w:bidi="ar-SA"/>
      </w:rPr>
    </w:lvl>
  </w:abstractNum>
  <w:abstractNum w:abstractNumId="7" w15:restartNumberingAfterBreak="0">
    <w:nsid w:val="25642469"/>
    <w:multiLevelType w:val="multilevel"/>
    <w:tmpl w:val="16CCD82A"/>
    <w:lvl w:ilvl="0">
      <w:start w:val="4"/>
      <w:numFmt w:val="decimal"/>
      <w:lvlText w:val="%1"/>
      <w:lvlJc w:val="left"/>
      <w:pPr>
        <w:ind w:left="2104" w:hanging="360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2104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3789" w:hanging="36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4633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5478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6323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7167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8012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857" w:hanging="360"/>
      </w:pPr>
      <w:rPr>
        <w:rFonts w:hint="default"/>
        <w:lang w:val="en-US" w:eastAsia="en-US" w:bidi="ar-SA"/>
      </w:rPr>
    </w:lvl>
  </w:abstractNum>
  <w:abstractNum w:abstractNumId="8" w15:restartNumberingAfterBreak="0">
    <w:nsid w:val="29962A19"/>
    <w:multiLevelType w:val="multilevel"/>
    <w:tmpl w:val="9D2E7656"/>
    <w:lvl w:ilvl="0">
      <w:start w:val="6"/>
      <w:numFmt w:val="decimal"/>
      <w:lvlText w:val="%1"/>
      <w:lvlJc w:val="left"/>
      <w:pPr>
        <w:ind w:left="2104" w:hanging="360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2104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3789" w:hanging="36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4633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5478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6323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7167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8012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857" w:hanging="360"/>
      </w:pPr>
      <w:rPr>
        <w:rFonts w:hint="default"/>
        <w:lang w:val="en-US" w:eastAsia="en-US" w:bidi="ar-SA"/>
      </w:rPr>
    </w:lvl>
  </w:abstractNum>
  <w:abstractNum w:abstractNumId="9" w15:restartNumberingAfterBreak="0">
    <w:nsid w:val="32011A66"/>
    <w:multiLevelType w:val="hybridMultilevel"/>
    <w:tmpl w:val="E06E6B8C"/>
    <w:lvl w:ilvl="0" w:tplc="4386D3DC">
      <w:numFmt w:val="bullet"/>
      <w:lvlText w:val=""/>
      <w:lvlJc w:val="left"/>
      <w:pPr>
        <w:ind w:left="2025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2E90C120">
      <w:numFmt w:val="bullet"/>
      <w:lvlText w:val="●"/>
      <w:lvlJc w:val="left"/>
      <w:pPr>
        <w:ind w:left="2164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2" w:tplc="93B2A4DA">
      <w:numFmt w:val="bullet"/>
      <w:lvlText w:val="•"/>
      <w:lvlJc w:val="left"/>
      <w:pPr>
        <w:ind w:left="3091" w:hanging="360"/>
      </w:pPr>
      <w:rPr>
        <w:rFonts w:hint="default"/>
        <w:lang w:val="en-US" w:eastAsia="en-US" w:bidi="ar-SA"/>
      </w:rPr>
    </w:lvl>
    <w:lvl w:ilvl="3" w:tplc="ABE8833E">
      <w:numFmt w:val="bullet"/>
      <w:lvlText w:val="•"/>
      <w:lvlJc w:val="left"/>
      <w:pPr>
        <w:ind w:left="4023" w:hanging="360"/>
      </w:pPr>
      <w:rPr>
        <w:rFonts w:hint="default"/>
        <w:lang w:val="en-US" w:eastAsia="en-US" w:bidi="ar-SA"/>
      </w:rPr>
    </w:lvl>
    <w:lvl w:ilvl="4" w:tplc="6632FA8E">
      <w:numFmt w:val="bullet"/>
      <w:lvlText w:val="•"/>
      <w:lvlJc w:val="left"/>
      <w:pPr>
        <w:ind w:left="4955" w:hanging="360"/>
      </w:pPr>
      <w:rPr>
        <w:rFonts w:hint="default"/>
        <w:lang w:val="en-US" w:eastAsia="en-US" w:bidi="ar-SA"/>
      </w:rPr>
    </w:lvl>
    <w:lvl w:ilvl="5" w:tplc="B07895DE">
      <w:numFmt w:val="bullet"/>
      <w:lvlText w:val="•"/>
      <w:lvlJc w:val="left"/>
      <w:pPr>
        <w:ind w:left="5887" w:hanging="360"/>
      </w:pPr>
      <w:rPr>
        <w:rFonts w:hint="default"/>
        <w:lang w:val="en-US" w:eastAsia="en-US" w:bidi="ar-SA"/>
      </w:rPr>
    </w:lvl>
    <w:lvl w:ilvl="6" w:tplc="04D6CB12">
      <w:numFmt w:val="bullet"/>
      <w:lvlText w:val="•"/>
      <w:lvlJc w:val="left"/>
      <w:pPr>
        <w:ind w:left="6819" w:hanging="360"/>
      </w:pPr>
      <w:rPr>
        <w:rFonts w:hint="default"/>
        <w:lang w:val="en-US" w:eastAsia="en-US" w:bidi="ar-SA"/>
      </w:rPr>
    </w:lvl>
    <w:lvl w:ilvl="7" w:tplc="F6D4AEC6">
      <w:numFmt w:val="bullet"/>
      <w:lvlText w:val="•"/>
      <w:lvlJc w:val="left"/>
      <w:pPr>
        <w:ind w:left="7750" w:hanging="360"/>
      </w:pPr>
      <w:rPr>
        <w:rFonts w:hint="default"/>
        <w:lang w:val="en-US" w:eastAsia="en-US" w:bidi="ar-SA"/>
      </w:rPr>
    </w:lvl>
    <w:lvl w:ilvl="8" w:tplc="61DA58FE">
      <w:numFmt w:val="bullet"/>
      <w:lvlText w:val="•"/>
      <w:lvlJc w:val="left"/>
      <w:pPr>
        <w:ind w:left="8682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43DF0DD7"/>
    <w:multiLevelType w:val="multilevel"/>
    <w:tmpl w:val="26DC4B32"/>
    <w:lvl w:ilvl="0">
      <w:start w:val="1"/>
      <w:numFmt w:val="decimal"/>
      <w:lvlText w:val="%1"/>
      <w:lvlJc w:val="left"/>
      <w:pPr>
        <w:ind w:left="2104" w:hanging="360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2104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3789" w:hanging="36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4633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5478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6323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7167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8012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857" w:hanging="360"/>
      </w:pPr>
      <w:rPr>
        <w:rFonts w:hint="default"/>
        <w:lang w:val="en-US" w:eastAsia="en-US" w:bidi="ar-SA"/>
      </w:rPr>
    </w:lvl>
  </w:abstractNum>
  <w:abstractNum w:abstractNumId="11" w15:restartNumberingAfterBreak="0">
    <w:nsid w:val="5E9F319F"/>
    <w:multiLevelType w:val="multilevel"/>
    <w:tmpl w:val="DC44D9B2"/>
    <w:lvl w:ilvl="0">
      <w:start w:val="3"/>
      <w:numFmt w:val="decimal"/>
      <w:lvlText w:val="%1"/>
      <w:lvlJc w:val="left"/>
      <w:pPr>
        <w:ind w:left="1665" w:hanging="360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665" w:hanging="360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en-US" w:eastAsia="en-US" w:bidi="ar-SA"/>
      </w:rPr>
    </w:lvl>
    <w:lvl w:ilvl="2">
      <w:start w:val="1"/>
      <w:numFmt w:val="decimal"/>
      <w:lvlText w:val="%1.%2.%3"/>
      <w:lvlJc w:val="left"/>
      <w:pPr>
        <w:ind w:left="1845" w:hanging="540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en-US" w:eastAsia="en-US" w:bidi="ar-SA"/>
      </w:rPr>
    </w:lvl>
    <w:lvl w:ilvl="3">
      <w:start w:val="1"/>
      <w:numFmt w:val="lowerLetter"/>
      <w:lvlText w:val="%4)"/>
      <w:lvlJc w:val="left"/>
      <w:pPr>
        <w:ind w:left="2025" w:hanging="360"/>
        <w:jc w:val="right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en-US" w:eastAsia="en-US" w:bidi="ar-SA"/>
      </w:rPr>
    </w:lvl>
    <w:lvl w:ilvl="4">
      <w:start w:val="1"/>
      <w:numFmt w:val="lowerRoman"/>
      <w:lvlText w:val="%5."/>
      <w:lvlJc w:val="left"/>
      <w:pPr>
        <w:ind w:left="2385" w:hanging="488"/>
        <w:jc w:val="righ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5">
      <w:numFmt w:val="bullet"/>
      <w:lvlText w:val="•"/>
      <w:lvlJc w:val="left"/>
      <w:pPr>
        <w:ind w:left="3741" w:hanging="488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102" w:hanging="488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463" w:hanging="488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824" w:hanging="488"/>
      </w:pPr>
      <w:rPr>
        <w:rFonts w:hint="default"/>
        <w:lang w:val="en-US" w:eastAsia="en-US" w:bidi="ar-SA"/>
      </w:rPr>
    </w:lvl>
  </w:abstractNum>
  <w:abstractNum w:abstractNumId="12" w15:restartNumberingAfterBreak="0">
    <w:nsid w:val="653E5199"/>
    <w:multiLevelType w:val="multilevel"/>
    <w:tmpl w:val="29120BA6"/>
    <w:lvl w:ilvl="0">
      <w:start w:val="6"/>
      <w:numFmt w:val="decimal"/>
      <w:lvlText w:val="%1"/>
      <w:lvlJc w:val="left"/>
      <w:pPr>
        <w:ind w:left="1665" w:hanging="360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665" w:hanging="360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3437" w:hanging="36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4325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5214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6103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991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880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769" w:hanging="360"/>
      </w:pPr>
      <w:rPr>
        <w:rFonts w:hint="default"/>
        <w:lang w:val="en-US" w:eastAsia="en-US" w:bidi="ar-SA"/>
      </w:rPr>
    </w:lvl>
  </w:abstractNum>
  <w:abstractNum w:abstractNumId="13" w15:restartNumberingAfterBreak="0">
    <w:nsid w:val="68106F83"/>
    <w:multiLevelType w:val="multilevel"/>
    <w:tmpl w:val="66AAE4EE"/>
    <w:lvl w:ilvl="0">
      <w:start w:val="2"/>
      <w:numFmt w:val="decimal"/>
      <w:lvlText w:val="%1"/>
      <w:lvlJc w:val="left"/>
      <w:pPr>
        <w:ind w:left="2104" w:hanging="360"/>
      </w:pPr>
      <w:rPr>
        <w:rFonts w:hint="default"/>
        <w:lang w:val="en-US" w:eastAsia="en-US" w:bidi="ar-SA"/>
      </w:rPr>
    </w:lvl>
    <w:lvl w:ilvl="1">
      <w:start w:val="3"/>
      <w:numFmt w:val="decimal"/>
      <w:lvlText w:val="%1.%2"/>
      <w:lvlJc w:val="left"/>
      <w:pPr>
        <w:ind w:left="2104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3789" w:hanging="36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4633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5478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6323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7167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8012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857" w:hanging="360"/>
      </w:pPr>
      <w:rPr>
        <w:rFonts w:hint="default"/>
        <w:lang w:val="en-US" w:eastAsia="en-US" w:bidi="ar-SA"/>
      </w:rPr>
    </w:lvl>
  </w:abstractNum>
  <w:abstractNum w:abstractNumId="14" w15:restartNumberingAfterBreak="0">
    <w:nsid w:val="73166E5D"/>
    <w:multiLevelType w:val="multilevel"/>
    <w:tmpl w:val="5DF88328"/>
    <w:lvl w:ilvl="0">
      <w:start w:val="5"/>
      <w:numFmt w:val="decimal"/>
      <w:lvlText w:val="%1"/>
      <w:lvlJc w:val="left"/>
      <w:pPr>
        <w:ind w:left="1744" w:hanging="360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744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3501" w:hanging="36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4381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5262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6143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7023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904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785" w:hanging="360"/>
      </w:pPr>
      <w:rPr>
        <w:rFonts w:hint="default"/>
        <w:lang w:val="en-US" w:eastAsia="en-US" w:bidi="ar-SA"/>
      </w:rPr>
    </w:lvl>
  </w:abstractNum>
  <w:abstractNum w:abstractNumId="15" w15:restartNumberingAfterBreak="0">
    <w:nsid w:val="737221E5"/>
    <w:multiLevelType w:val="multilevel"/>
    <w:tmpl w:val="07F21A16"/>
    <w:lvl w:ilvl="0">
      <w:start w:val="3"/>
      <w:numFmt w:val="decimal"/>
      <w:lvlText w:val="%1"/>
      <w:lvlJc w:val="left"/>
      <w:pPr>
        <w:ind w:left="2104" w:hanging="360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2104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3789" w:hanging="36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4633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5478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6323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7167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8012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857" w:hanging="360"/>
      </w:pPr>
      <w:rPr>
        <w:rFonts w:hint="default"/>
        <w:lang w:val="en-US" w:eastAsia="en-US" w:bidi="ar-SA"/>
      </w:rPr>
    </w:lvl>
  </w:abstractNum>
  <w:abstractNum w:abstractNumId="16" w15:restartNumberingAfterBreak="0">
    <w:nsid w:val="77EA229D"/>
    <w:multiLevelType w:val="multilevel"/>
    <w:tmpl w:val="107CBB14"/>
    <w:lvl w:ilvl="0">
      <w:start w:val="1"/>
      <w:numFmt w:val="decimal"/>
      <w:lvlText w:val="%1"/>
      <w:lvlJc w:val="left"/>
      <w:pPr>
        <w:ind w:left="1665" w:hanging="360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665" w:hanging="360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en-US" w:eastAsia="en-US" w:bidi="ar-SA"/>
      </w:rPr>
    </w:lvl>
    <w:lvl w:ilvl="2">
      <w:start w:val="1"/>
      <w:numFmt w:val="decimal"/>
      <w:lvlText w:val="%1.%2.%3"/>
      <w:lvlJc w:val="left"/>
      <w:pPr>
        <w:ind w:left="1845" w:hanging="540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en-US" w:eastAsia="en-US" w:bidi="ar-SA"/>
      </w:rPr>
    </w:lvl>
    <w:lvl w:ilvl="3">
      <w:start w:val="1"/>
      <w:numFmt w:val="decimal"/>
      <w:lvlText w:val="%4."/>
      <w:lvlJc w:val="left"/>
      <w:pPr>
        <w:ind w:left="2025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4">
      <w:numFmt w:val="bullet"/>
      <w:lvlText w:val="•"/>
      <w:lvlJc w:val="left"/>
      <w:pPr>
        <w:ind w:left="4151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217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283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349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414" w:hanging="360"/>
      </w:pPr>
      <w:rPr>
        <w:rFonts w:hint="default"/>
        <w:lang w:val="en-US" w:eastAsia="en-US" w:bidi="ar-SA"/>
      </w:rPr>
    </w:lvl>
  </w:abstractNum>
  <w:num w:numId="1" w16cid:durableId="1395395946">
    <w:abstractNumId w:val="2"/>
  </w:num>
  <w:num w:numId="2" w16cid:durableId="487944901">
    <w:abstractNumId w:val="9"/>
  </w:num>
  <w:num w:numId="3" w16cid:durableId="1402950164">
    <w:abstractNumId w:val="6"/>
  </w:num>
  <w:num w:numId="4" w16cid:durableId="299654535">
    <w:abstractNumId w:val="12"/>
  </w:num>
  <w:num w:numId="5" w16cid:durableId="1452240799">
    <w:abstractNumId w:val="4"/>
  </w:num>
  <w:num w:numId="6" w16cid:durableId="883717877">
    <w:abstractNumId w:val="0"/>
  </w:num>
  <w:num w:numId="7" w16cid:durableId="824472608">
    <w:abstractNumId w:val="11"/>
  </w:num>
  <w:num w:numId="8" w16cid:durableId="1270429571">
    <w:abstractNumId w:val="3"/>
  </w:num>
  <w:num w:numId="9" w16cid:durableId="1588436">
    <w:abstractNumId w:val="5"/>
  </w:num>
  <w:num w:numId="10" w16cid:durableId="965552257">
    <w:abstractNumId w:val="1"/>
  </w:num>
  <w:num w:numId="11" w16cid:durableId="1925408750">
    <w:abstractNumId w:val="16"/>
  </w:num>
  <w:num w:numId="12" w16cid:durableId="1311862759">
    <w:abstractNumId w:val="8"/>
  </w:num>
  <w:num w:numId="13" w16cid:durableId="2093622125">
    <w:abstractNumId w:val="14"/>
  </w:num>
  <w:num w:numId="14" w16cid:durableId="987128229">
    <w:abstractNumId w:val="7"/>
  </w:num>
  <w:num w:numId="15" w16cid:durableId="419836219">
    <w:abstractNumId w:val="15"/>
  </w:num>
  <w:num w:numId="16" w16cid:durableId="765155847">
    <w:abstractNumId w:val="13"/>
  </w:num>
  <w:num w:numId="17" w16cid:durableId="151109568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0MTU0M7UwMjEwNLVQ0lEKTi0uzszPAykwNq4FAIK5ar0tAAAA"/>
  </w:docVars>
  <w:rsids>
    <w:rsidRoot w:val="00AD7ADC"/>
    <w:rsid w:val="00000C9F"/>
    <w:rsid w:val="00001DB6"/>
    <w:rsid w:val="00006ECF"/>
    <w:rsid w:val="00014271"/>
    <w:rsid w:val="000167D6"/>
    <w:rsid w:val="00017D62"/>
    <w:rsid w:val="000248C7"/>
    <w:rsid w:val="00025040"/>
    <w:rsid w:val="00026E61"/>
    <w:rsid w:val="00030152"/>
    <w:rsid w:val="00033C72"/>
    <w:rsid w:val="0003482A"/>
    <w:rsid w:val="00035975"/>
    <w:rsid w:val="000367F9"/>
    <w:rsid w:val="00040D43"/>
    <w:rsid w:val="000427E5"/>
    <w:rsid w:val="000437FD"/>
    <w:rsid w:val="000441B0"/>
    <w:rsid w:val="00044EB7"/>
    <w:rsid w:val="00053944"/>
    <w:rsid w:val="00060DCE"/>
    <w:rsid w:val="000630D8"/>
    <w:rsid w:val="0006591E"/>
    <w:rsid w:val="0006763D"/>
    <w:rsid w:val="00081727"/>
    <w:rsid w:val="000923FA"/>
    <w:rsid w:val="000A7849"/>
    <w:rsid w:val="000B2772"/>
    <w:rsid w:val="000B3179"/>
    <w:rsid w:val="000B3823"/>
    <w:rsid w:val="000B53DE"/>
    <w:rsid w:val="000B6BFB"/>
    <w:rsid w:val="000C325B"/>
    <w:rsid w:val="000C3584"/>
    <w:rsid w:val="000C5C15"/>
    <w:rsid w:val="000D7AE7"/>
    <w:rsid w:val="000E67DE"/>
    <w:rsid w:val="000F3A62"/>
    <w:rsid w:val="000F4721"/>
    <w:rsid w:val="001011B7"/>
    <w:rsid w:val="001051CE"/>
    <w:rsid w:val="00110C4A"/>
    <w:rsid w:val="00110F48"/>
    <w:rsid w:val="001134F4"/>
    <w:rsid w:val="001142BF"/>
    <w:rsid w:val="00115F9B"/>
    <w:rsid w:val="00123D1F"/>
    <w:rsid w:val="00126446"/>
    <w:rsid w:val="001274C1"/>
    <w:rsid w:val="001301DE"/>
    <w:rsid w:val="00130D34"/>
    <w:rsid w:val="001371A0"/>
    <w:rsid w:val="001376CB"/>
    <w:rsid w:val="0014103A"/>
    <w:rsid w:val="00145F25"/>
    <w:rsid w:val="00156629"/>
    <w:rsid w:val="00160091"/>
    <w:rsid w:val="0016025C"/>
    <w:rsid w:val="00164B85"/>
    <w:rsid w:val="00166AA7"/>
    <w:rsid w:val="0017117E"/>
    <w:rsid w:val="001711A3"/>
    <w:rsid w:val="00171E31"/>
    <w:rsid w:val="00172160"/>
    <w:rsid w:val="001726BE"/>
    <w:rsid w:val="00177F4A"/>
    <w:rsid w:val="00182F43"/>
    <w:rsid w:val="00183E9F"/>
    <w:rsid w:val="00185A7C"/>
    <w:rsid w:val="00186DA1"/>
    <w:rsid w:val="00193B20"/>
    <w:rsid w:val="001A6915"/>
    <w:rsid w:val="001B6076"/>
    <w:rsid w:val="001C2495"/>
    <w:rsid w:val="001C3966"/>
    <w:rsid w:val="001C71CB"/>
    <w:rsid w:val="001D1F37"/>
    <w:rsid w:val="001D288B"/>
    <w:rsid w:val="001D4BA8"/>
    <w:rsid w:val="001D6E21"/>
    <w:rsid w:val="001D7612"/>
    <w:rsid w:val="001E001A"/>
    <w:rsid w:val="001E1785"/>
    <w:rsid w:val="001E3DED"/>
    <w:rsid w:val="001E52F5"/>
    <w:rsid w:val="001F111F"/>
    <w:rsid w:val="001F251C"/>
    <w:rsid w:val="0021086D"/>
    <w:rsid w:val="00210F76"/>
    <w:rsid w:val="00224AAB"/>
    <w:rsid w:val="00227E61"/>
    <w:rsid w:val="002317FE"/>
    <w:rsid w:val="0023188E"/>
    <w:rsid w:val="00234B9B"/>
    <w:rsid w:val="00240E22"/>
    <w:rsid w:val="002410C9"/>
    <w:rsid w:val="00242469"/>
    <w:rsid w:val="002450EA"/>
    <w:rsid w:val="002472CE"/>
    <w:rsid w:val="002517C9"/>
    <w:rsid w:val="002529F2"/>
    <w:rsid w:val="0025572C"/>
    <w:rsid w:val="00266EE6"/>
    <w:rsid w:val="00267E50"/>
    <w:rsid w:val="0027168E"/>
    <w:rsid w:val="002737DB"/>
    <w:rsid w:val="0027432F"/>
    <w:rsid w:val="00275E2D"/>
    <w:rsid w:val="00277731"/>
    <w:rsid w:val="00286A5D"/>
    <w:rsid w:val="00290D09"/>
    <w:rsid w:val="002A0FEB"/>
    <w:rsid w:val="002A31C0"/>
    <w:rsid w:val="002A7C8F"/>
    <w:rsid w:val="002C1437"/>
    <w:rsid w:val="002C1CB4"/>
    <w:rsid w:val="002C23B3"/>
    <w:rsid w:val="002D0CE1"/>
    <w:rsid w:val="002D34D5"/>
    <w:rsid w:val="002D40C2"/>
    <w:rsid w:val="002D4B83"/>
    <w:rsid w:val="002D592A"/>
    <w:rsid w:val="002D5BD1"/>
    <w:rsid w:val="002E390C"/>
    <w:rsid w:val="002E610D"/>
    <w:rsid w:val="002E74B5"/>
    <w:rsid w:val="002F3BB1"/>
    <w:rsid w:val="002F3F60"/>
    <w:rsid w:val="00301E51"/>
    <w:rsid w:val="003037D6"/>
    <w:rsid w:val="0031008D"/>
    <w:rsid w:val="00310477"/>
    <w:rsid w:val="00310742"/>
    <w:rsid w:val="0031267D"/>
    <w:rsid w:val="00312768"/>
    <w:rsid w:val="00312874"/>
    <w:rsid w:val="003129BC"/>
    <w:rsid w:val="00314CA6"/>
    <w:rsid w:val="00315233"/>
    <w:rsid w:val="00315AEC"/>
    <w:rsid w:val="00316123"/>
    <w:rsid w:val="0032361C"/>
    <w:rsid w:val="00327C44"/>
    <w:rsid w:val="003306F7"/>
    <w:rsid w:val="00333746"/>
    <w:rsid w:val="00333F2C"/>
    <w:rsid w:val="00334FB8"/>
    <w:rsid w:val="003359DE"/>
    <w:rsid w:val="0034313C"/>
    <w:rsid w:val="00352E66"/>
    <w:rsid w:val="003674EA"/>
    <w:rsid w:val="00370CD1"/>
    <w:rsid w:val="00374201"/>
    <w:rsid w:val="003768CD"/>
    <w:rsid w:val="00376D7C"/>
    <w:rsid w:val="0037753A"/>
    <w:rsid w:val="00380FEF"/>
    <w:rsid w:val="0038366F"/>
    <w:rsid w:val="003879DF"/>
    <w:rsid w:val="00396C04"/>
    <w:rsid w:val="003A1490"/>
    <w:rsid w:val="003A5404"/>
    <w:rsid w:val="003C0812"/>
    <w:rsid w:val="003C0EA0"/>
    <w:rsid w:val="003C46B6"/>
    <w:rsid w:val="003D1DB2"/>
    <w:rsid w:val="003D6DEB"/>
    <w:rsid w:val="003F0AE1"/>
    <w:rsid w:val="003F10F8"/>
    <w:rsid w:val="003F557D"/>
    <w:rsid w:val="003F7601"/>
    <w:rsid w:val="003F77AD"/>
    <w:rsid w:val="00400F80"/>
    <w:rsid w:val="00405F3E"/>
    <w:rsid w:val="00410A3E"/>
    <w:rsid w:val="00412F75"/>
    <w:rsid w:val="00413F87"/>
    <w:rsid w:val="00416C32"/>
    <w:rsid w:val="00420C15"/>
    <w:rsid w:val="0042225B"/>
    <w:rsid w:val="004241DC"/>
    <w:rsid w:val="004248DC"/>
    <w:rsid w:val="00425367"/>
    <w:rsid w:val="004337AB"/>
    <w:rsid w:val="00433AD8"/>
    <w:rsid w:val="00440D0A"/>
    <w:rsid w:val="004436EF"/>
    <w:rsid w:val="004470D1"/>
    <w:rsid w:val="00465084"/>
    <w:rsid w:val="00465891"/>
    <w:rsid w:val="004804A1"/>
    <w:rsid w:val="004852C6"/>
    <w:rsid w:val="00487F6E"/>
    <w:rsid w:val="00497508"/>
    <w:rsid w:val="004A1E34"/>
    <w:rsid w:val="004A65FC"/>
    <w:rsid w:val="004A6FDA"/>
    <w:rsid w:val="004B0AAF"/>
    <w:rsid w:val="004B16B0"/>
    <w:rsid w:val="004B3CEE"/>
    <w:rsid w:val="004B779C"/>
    <w:rsid w:val="004C5C92"/>
    <w:rsid w:val="004D36D1"/>
    <w:rsid w:val="004D484E"/>
    <w:rsid w:val="004D53DA"/>
    <w:rsid w:val="004D63B3"/>
    <w:rsid w:val="004E06F0"/>
    <w:rsid w:val="004E2ECC"/>
    <w:rsid w:val="004E3A7E"/>
    <w:rsid w:val="004E7F04"/>
    <w:rsid w:val="004F0016"/>
    <w:rsid w:val="004F1C87"/>
    <w:rsid w:val="004F215F"/>
    <w:rsid w:val="004F3097"/>
    <w:rsid w:val="004F623D"/>
    <w:rsid w:val="00500620"/>
    <w:rsid w:val="00501ACF"/>
    <w:rsid w:val="00503B06"/>
    <w:rsid w:val="00506BD7"/>
    <w:rsid w:val="00512628"/>
    <w:rsid w:val="00512C4C"/>
    <w:rsid w:val="005159CE"/>
    <w:rsid w:val="005173D4"/>
    <w:rsid w:val="005178E5"/>
    <w:rsid w:val="00526ECB"/>
    <w:rsid w:val="005324BF"/>
    <w:rsid w:val="00534C91"/>
    <w:rsid w:val="0053502F"/>
    <w:rsid w:val="005363A8"/>
    <w:rsid w:val="00537CF8"/>
    <w:rsid w:val="0054089D"/>
    <w:rsid w:val="00541705"/>
    <w:rsid w:val="005431EE"/>
    <w:rsid w:val="005438C6"/>
    <w:rsid w:val="00544804"/>
    <w:rsid w:val="005468D5"/>
    <w:rsid w:val="00547D17"/>
    <w:rsid w:val="005672EA"/>
    <w:rsid w:val="005713B9"/>
    <w:rsid w:val="0057348D"/>
    <w:rsid w:val="005745CE"/>
    <w:rsid w:val="00575E5B"/>
    <w:rsid w:val="005801DA"/>
    <w:rsid w:val="00581335"/>
    <w:rsid w:val="00592550"/>
    <w:rsid w:val="005949BD"/>
    <w:rsid w:val="00595AA1"/>
    <w:rsid w:val="00595D35"/>
    <w:rsid w:val="00595EF2"/>
    <w:rsid w:val="005A122F"/>
    <w:rsid w:val="005B3635"/>
    <w:rsid w:val="005B3F91"/>
    <w:rsid w:val="005C23D6"/>
    <w:rsid w:val="005C4127"/>
    <w:rsid w:val="005C631F"/>
    <w:rsid w:val="005C656B"/>
    <w:rsid w:val="005C7F2E"/>
    <w:rsid w:val="005D0F12"/>
    <w:rsid w:val="005D420B"/>
    <w:rsid w:val="005D68A8"/>
    <w:rsid w:val="005E037E"/>
    <w:rsid w:val="005F05B7"/>
    <w:rsid w:val="005F297F"/>
    <w:rsid w:val="00602168"/>
    <w:rsid w:val="00602A05"/>
    <w:rsid w:val="00604FCA"/>
    <w:rsid w:val="00606AEC"/>
    <w:rsid w:val="00612877"/>
    <w:rsid w:val="00612AE4"/>
    <w:rsid w:val="0061534F"/>
    <w:rsid w:val="00631038"/>
    <w:rsid w:val="00633E9B"/>
    <w:rsid w:val="00641550"/>
    <w:rsid w:val="006416CF"/>
    <w:rsid w:val="006425BD"/>
    <w:rsid w:val="006432E6"/>
    <w:rsid w:val="006438FA"/>
    <w:rsid w:val="00645EFB"/>
    <w:rsid w:val="00651EAF"/>
    <w:rsid w:val="006537D4"/>
    <w:rsid w:val="006545AA"/>
    <w:rsid w:val="00654697"/>
    <w:rsid w:val="00655073"/>
    <w:rsid w:val="006557ED"/>
    <w:rsid w:val="0065666F"/>
    <w:rsid w:val="0066018E"/>
    <w:rsid w:val="006615CD"/>
    <w:rsid w:val="0067020A"/>
    <w:rsid w:val="00670B06"/>
    <w:rsid w:val="00673C02"/>
    <w:rsid w:val="00675797"/>
    <w:rsid w:val="00681FD1"/>
    <w:rsid w:val="00682B37"/>
    <w:rsid w:val="006865B2"/>
    <w:rsid w:val="0068767E"/>
    <w:rsid w:val="006A0AAF"/>
    <w:rsid w:val="006A1DB5"/>
    <w:rsid w:val="006A35D6"/>
    <w:rsid w:val="006B0F51"/>
    <w:rsid w:val="006B63B6"/>
    <w:rsid w:val="006C7FAB"/>
    <w:rsid w:val="006D0A15"/>
    <w:rsid w:val="006D184F"/>
    <w:rsid w:val="006D1C86"/>
    <w:rsid w:val="006E3CC0"/>
    <w:rsid w:val="006E66C3"/>
    <w:rsid w:val="006E7632"/>
    <w:rsid w:val="006F2E7F"/>
    <w:rsid w:val="006F75DE"/>
    <w:rsid w:val="006F7B5C"/>
    <w:rsid w:val="00702B40"/>
    <w:rsid w:val="007041C8"/>
    <w:rsid w:val="00712665"/>
    <w:rsid w:val="0072258A"/>
    <w:rsid w:val="00725D4F"/>
    <w:rsid w:val="00731964"/>
    <w:rsid w:val="00732C81"/>
    <w:rsid w:val="007479F5"/>
    <w:rsid w:val="007519C4"/>
    <w:rsid w:val="00763832"/>
    <w:rsid w:val="00764388"/>
    <w:rsid w:val="007658BB"/>
    <w:rsid w:val="00767472"/>
    <w:rsid w:val="007715C1"/>
    <w:rsid w:val="0077234F"/>
    <w:rsid w:val="00773CF0"/>
    <w:rsid w:val="00777178"/>
    <w:rsid w:val="00780FE2"/>
    <w:rsid w:val="00782C9D"/>
    <w:rsid w:val="00790838"/>
    <w:rsid w:val="0079433E"/>
    <w:rsid w:val="007A0507"/>
    <w:rsid w:val="007A1C2C"/>
    <w:rsid w:val="007A49F6"/>
    <w:rsid w:val="007A501E"/>
    <w:rsid w:val="007B1435"/>
    <w:rsid w:val="007B211D"/>
    <w:rsid w:val="007B3170"/>
    <w:rsid w:val="007B423F"/>
    <w:rsid w:val="007B474C"/>
    <w:rsid w:val="007B6B1D"/>
    <w:rsid w:val="007B75C4"/>
    <w:rsid w:val="007C1520"/>
    <w:rsid w:val="007C33EA"/>
    <w:rsid w:val="007C79D7"/>
    <w:rsid w:val="007C7BE4"/>
    <w:rsid w:val="007D0572"/>
    <w:rsid w:val="007D0DDD"/>
    <w:rsid w:val="007D756F"/>
    <w:rsid w:val="007D7BE5"/>
    <w:rsid w:val="007E34D5"/>
    <w:rsid w:val="007E3783"/>
    <w:rsid w:val="007E4921"/>
    <w:rsid w:val="007E6F0C"/>
    <w:rsid w:val="007F28A8"/>
    <w:rsid w:val="007F6F9C"/>
    <w:rsid w:val="0080068B"/>
    <w:rsid w:val="008015B6"/>
    <w:rsid w:val="00801B5D"/>
    <w:rsid w:val="00802E56"/>
    <w:rsid w:val="00803D61"/>
    <w:rsid w:val="00810263"/>
    <w:rsid w:val="00813518"/>
    <w:rsid w:val="0081612F"/>
    <w:rsid w:val="008200EC"/>
    <w:rsid w:val="00821215"/>
    <w:rsid w:val="00822398"/>
    <w:rsid w:val="008238DD"/>
    <w:rsid w:val="00827BE6"/>
    <w:rsid w:val="00840810"/>
    <w:rsid w:val="00843BCF"/>
    <w:rsid w:val="00844FCA"/>
    <w:rsid w:val="008529D3"/>
    <w:rsid w:val="0086163F"/>
    <w:rsid w:val="00861F2C"/>
    <w:rsid w:val="00862477"/>
    <w:rsid w:val="00862B4B"/>
    <w:rsid w:val="008640FB"/>
    <w:rsid w:val="00866EFF"/>
    <w:rsid w:val="0086731D"/>
    <w:rsid w:val="00871094"/>
    <w:rsid w:val="00873110"/>
    <w:rsid w:val="00873BA9"/>
    <w:rsid w:val="008771DC"/>
    <w:rsid w:val="0088170C"/>
    <w:rsid w:val="00883BE5"/>
    <w:rsid w:val="00886074"/>
    <w:rsid w:val="00886E46"/>
    <w:rsid w:val="0089150E"/>
    <w:rsid w:val="00891547"/>
    <w:rsid w:val="0089737E"/>
    <w:rsid w:val="008A2673"/>
    <w:rsid w:val="008A4F15"/>
    <w:rsid w:val="008A74CB"/>
    <w:rsid w:val="008A7FC1"/>
    <w:rsid w:val="008B4D89"/>
    <w:rsid w:val="008C51F1"/>
    <w:rsid w:val="008D3586"/>
    <w:rsid w:val="008E2C08"/>
    <w:rsid w:val="008E501E"/>
    <w:rsid w:val="008E5D49"/>
    <w:rsid w:val="008E5E6F"/>
    <w:rsid w:val="008F160A"/>
    <w:rsid w:val="008F4482"/>
    <w:rsid w:val="00901250"/>
    <w:rsid w:val="00906E91"/>
    <w:rsid w:val="00912686"/>
    <w:rsid w:val="009220AD"/>
    <w:rsid w:val="00923255"/>
    <w:rsid w:val="00937D58"/>
    <w:rsid w:val="009456C7"/>
    <w:rsid w:val="00946FDF"/>
    <w:rsid w:val="00953774"/>
    <w:rsid w:val="00954891"/>
    <w:rsid w:val="00956F72"/>
    <w:rsid w:val="009600FF"/>
    <w:rsid w:val="0096189A"/>
    <w:rsid w:val="00963946"/>
    <w:rsid w:val="00963D39"/>
    <w:rsid w:val="00964356"/>
    <w:rsid w:val="00967DF9"/>
    <w:rsid w:val="0097238B"/>
    <w:rsid w:val="009746F1"/>
    <w:rsid w:val="009747A6"/>
    <w:rsid w:val="00975BCD"/>
    <w:rsid w:val="009804ED"/>
    <w:rsid w:val="00987535"/>
    <w:rsid w:val="009875E8"/>
    <w:rsid w:val="00990BCF"/>
    <w:rsid w:val="00991CAB"/>
    <w:rsid w:val="00993400"/>
    <w:rsid w:val="009976E5"/>
    <w:rsid w:val="009A0405"/>
    <w:rsid w:val="009A2A70"/>
    <w:rsid w:val="009A7CC2"/>
    <w:rsid w:val="009B21D8"/>
    <w:rsid w:val="009B30D1"/>
    <w:rsid w:val="009B36DC"/>
    <w:rsid w:val="009B3C04"/>
    <w:rsid w:val="009B7101"/>
    <w:rsid w:val="009B74B4"/>
    <w:rsid w:val="009B7A1C"/>
    <w:rsid w:val="009C1863"/>
    <w:rsid w:val="009D324B"/>
    <w:rsid w:val="009D3E74"/>
    <w:rsid w:val="009D5135"/>
    <w:rsid w:val="009D68EB"/>
    <w:rsid w:val="009E38AA"/>
    <w:rsid w:val="009E7982"/>
    <w:rsid w:val="009F364E"/>
    <w:rsid w:val="009F3ABA"/>
    <w:rsid w:val="009F6D72"/>
    <w:rsid w:val="00A0068B"/>
    <w:rsid w:val="00A00E52"/>
    <w:rsid w:val="00A03F86"/>
    <w:rsid w:val="00A103BF"/>
    <w:rsid w:val="00A10EE8"/>
    <w:rsid w:val="00A132FE"/>
    <w:rsid w:val="00A208DC"/>
    <w:rsid w:val="00A322F1"/>
    <w:rsid w:val="00A32487"/>
    <w:rsid w:val="00A3434A"/>
    <w:rsid w:val="00A375E2"/>
    <w:rsid w:val="00A47B8E"/>
    <w:rsid w:val="00A61854"/>
    <w:rsid w:val="00A638CB"/>
    <w:rsid w:val="00A654F7"/>
    <w:rsid w:val="00A71EB5"/>
    <w:rsid w:val="00A732E9"/>
    <w:rsid w:val="00A7391E"/>
    <w:rsid w:val="00A75D10"/>
    <w:rsid w:val="00A769B3"/>
    <w:rsid w:val="00A7730E"/>
    <w:rsid w:val="00A860A5"/>
    <w:rsid w:val="00A87E86"/>
    <w:rsid w:val="00A9244C"/>
    <w:rsid w:val="00A92DE5"/>
    <w:rsid w:val="00AA7F2C"/>
    <w:rsid w:val="00AB0758"/>
    <w:rsid w:val="00AB7614"/>
    <w:rsid w:val="00AB7671"/>
    <w:rsid w:val="00AC0A05"/>
    <w:rsid w:val="00AC476A"/>
    <w:rsid w:val="00AC6F43"/>
    <w:rsid w:val="00AC751A"/>
    <w:rsid w:val="00AD3483"/>
    <w:rsid w:val="00AD419D"/>
    <w:rsid w:val="00AD4782"/>
    <w:rsid w:val="00AD7ADC"/>
    <w:rsid w:val="00AE1605"/>
    <w:rsid w:val="00AE4986"/>
    <w:rsid w:val="00AE73D2"/>
    <w:rsid w:val="00AF5BA7"/>
    <w:rsid w:val="00B04845"/>
    <w:rsid w:val="00B04F29"/>
    <w:rsid w:val="00B07422"/>
    <w:rsid w:val="00B1626F"/>
    <w:rsid w:val="00B27C69"/>
    <w:rsid w:val="00B31035"/>
    <w:rsid w:val="00B3130E"/>
    <w:rsid w:val="00B33A1F"/>
    <w:rsid w:val="00B3493F"/>
    <w:rsid w:val="00B349DB"/>
    <w:rsid w:val="00B35154"/>
    <w:rsid w:val="00B354CB"/>
    <w:rsid w:val="00B3564E"/>
    <w:rsid w:val="00B40C22"/>
    <w:rsid w:val="00B443FD"/>
    <w:rsid w:val="00B444AD"/>
    <w:rsid w:val="00B45BBA"/>
    <w:rsid w:val="00B55039"/>
    <w:rsid w:val="00B577FF"/>
    <w:rsid w:val="00B627F9"/>
    <w:rsid w:val="00B70570"/>
    <w:rsid w:val="00B71D74"/>
    <w:rsid w:val="00B7408B"/>
    <w:rsid w:val="00B76AD6"/>
    <w:rsid w:val="00B8060B"/>
    <w:rsid w:val="00B829CC"/>
    <w:rsid w:val="00B87648"/>
    <w:rsid w:val="00B91C24"/>
    <w:rsid w:val="00BA704D"/>
    <w:rsid w:val="00BB17DC"/>
    <w:rsid w:val="00BC2FA2"/>
    <w:rsid w:val="00BD1D39"/>
    <w:rsid w:val="00BD3E30"/>
    <w:rsid w:val="00BD5428"/>
    <w:rsid w:val="00BD7C8A"/>
    <w:rsid w:val="00BE00C1"/>
    <w:rsid w:val="00BF0B2A"/>
    <w:rsid w:val="00BF1DB5"/>
    <w:rsid w:val="00BF26A3"/>
    <w:rsid w:val="00BF36CF"/>
    <w:rsid w:val="00BF7951"/>
    <w:rsid w:val="00BF7F2E"/>
    <w:rsid w:val="00C06514"/>
    <w:rsid w:val="00C10505"/>
    <w:rsid w:val="00C2000B"/>
    <w:rsid w:val="00C252DB"/>
    <w:rsid w:val="00C26EA7"/>
    <w:rsid w:val="00C34C3F"/>
    <w:rsid w:val="00C40E75"/>
    <w:rsid w:val="00C41351"/>
    <w:rsid w:val="00C42092"/>
    <w:rsid w:val="00C4547F"/>
    <w:rsid w:val="00C47874"/>
    <w:rsid w:val="00C5550F"/>
    <w:rsid w:val="00C55AC3"/>
    <w:rsid w:val="00C60042"/>
    <w:rsid w:val="00C60259"/>
    <w:rsid w:val="00C67D5E"/>
    <w:rsid w:val="00C709B0"/>
    <w:rsid w:val="00C73902"/>
    <w:rsid w:val="00C74990"/>
    <w:rsid w:val="00C841D0"/>
    <w:rsid w:val="00C8625E"/>
    <w:rsid w:val="00C91FCE"/>
    <w:rsid w:val="00C92736"/>
    <w:rsid w:val="00C95D07"/>
    <w:rsid w:val="00C969A1"/>
    <w:rsid w:val="00CA0D82"/>
    <w:rsid w:val="00CA0DCA"/>
    <w:rsid w:val="00CA284B"/>
    <w:rsid w:val="00CA3B73"/>
    <w:rsid w:val="00CA4ADE"/>
    <w:rsid w:val="00CC0AF6"/>
    <w:rsid w:val="00CC20DD"/>
    <w:rsid w:val="00CC32F5"/>
    <w:rsid w:val="00CC35DE"/>
    <w:rsid w:val="00CC4E44"/>
    <w:rsid w:val="00CC4E85"/>
    <w:rsid w:val="00CD0E1F"/>
    <w:rsid w:val="00CD3DD5"/>
    <w:rsid w:val="00CD7F38"/>
    <w:rsid w:val="00CE0AA5"/>
    <w:rsid w:val="00CE244C"/>
    <w:rsid w:val="00CE2902"/>
    <w:rsid w:val="00CF174A"/>
    <w:rsid w:val="00CF53BD"/>
    <w:rsid w:val="00CF5FFD"/>
    <w:rsid w:val="00D01F8A"/>
    <w:rsid w:val="00D1081B"/>
    <w:rsid w:val="00D110BE"/>
    <w:rsid w:val="00D123D0"/>
    <w:rsid w:val="00D20E90"/>
    <w:rsid w:val="00D26382"/>
    <w:rsid w:val="00D26691"/>
    <w:rsid w:val="00D30B67"/>
    <w:rsid w:val="00D313DB"/>
    <w:rsid w:val="00D44111"/>
    <w:rsid w:val="00D442BD"/>
    <w:rsid w:val="00D44541"/>
    <w:rsid w:val="00D610F4"/>
    <w:rsid w:val="00D61A1D"/>
    <w:rsid w:val="00D637A4"/>
    <w:rsid w:val="00D64D7A"/>
    <w:rsid w:val="00D66611"/>
    <w:rsid w:val="00D67B2E"/>
    <w:rsid w:val="00D70A8C"/>
    <w:rsid w:val="00D72A17"/>
    <w:rsid w:val="00D73ACF"/>
    <w:rsid w:val="00D7541C"/>
    <w:rsid w:val="00D76F17"/>
    <w:rsid w:val="00D77214"/>
    <w:rsid w:val="00D80077"/>
    <w:rsid w:val="00D87A76"/>
    <w:rsid w:val="00D9019A"/>
    <w:rsid w:val="00D90661"/>
    <w:rsid w:val="00D9455F"/>
    <w:rsid w:val="00D970CF"/>
    <w:rsid w:val="00D97F01"/>
    <w:rsid w:val="00DA02F4"/>
    <w:rsid w:val="00DB1232"/>
    <w:rsid w:val="00DB168C"/>
    <w:rsid w:val="00DB581A"/>
    <w:rsid w:val="00DB634A"/>
    <w:rsid w:val="00DC104A"/>
    <w:rsid w:val="00DC3774"/>
    <w:rsid w:val="00DC3A52"/>
    <w:rsid w:val="00DD516D"/>
    <w:rsid w:val="00DD6991"/>
    <w:rsid w:val="00DE40D7"/>
    <w:rsid w:val="00DE7628"/>
    <w:rsid w:val="00DF19AF"/>
    <w:rsid w:val="00DF4131"/>
    <w:rsid w:val="00E026CE"/>
    <w:rsid w:val="00E04E99"/>
    <w:rsid w:val="00E04FF1"/>
    <w:rsid w:val="00E11ABF"/>
    <w:rsid w:val="00E1298C"/>
    <w:rsid w:val="00E2042B"/>
    <w:rsid w:val="00E30F53"/>
    <w:rsid w:val="00E326A5"/>
    <w:rsid w:val="00E35CBC"/>
    <w:rsid w:val="00E40901"/>
    <w:rsid w:val="00E440C1"/>
    <w:rsid w:val="00E45750"/>
    <w:rsid w:val="00E466E2"/>
    <w:rsid w:val="00E55293"/>
    <w:rsid w:val="00E57A7F"/>
    <w:rsid w:val="00E606DD"/>
    <w:rsid w:val="00E66EF5"/>
    <w:rsid w:val="00E67AF3"/>
    <w:rsid w:val="00E71C0A"/>
    <w:rsid w:val="00E7240B"/>
    <w:rsid w:val="00E7244D"/>
    <w:rsid w:val="00E749E2"/>
    <w:rsid w:val="00E74C83"/>
    <w:rsid w:val="00E75994"/>
    <w:rsid w:val="00E8144F"/>
    <w:rsid w:val="00E839CB"/>
    <w:rsid w:val="00E87691"/>
    <w:rsid w:val="00E91019"/>
    <w:rsid w:val="00E91371"/>
    <w:rsid w:val="00E9173E"/>
    <w:rsid w:val="00E94245"/>
    <w:rsid w:val="00E94567"/>
    <w:rsid w:val="00EA326C"/>
    <w:rsid w:val="00EA3933"/>
    <w:rsid w:val="00EA43CA"/>
    <w:rsid w:val="00EA4E70"/>
    <w:rsid w:val="00EB5C83"/>
    <w:rsid w:val="00EB5E37"/>
    <w:rsid w:val="00EB624F"/>
    <w:rsid w:val="00EC0D46"/>
    <w:rsid w:val="00EC1BED"/>
    <w:rsid w:val="00ED6ED8"/>
    <w:rsid w:val="00EE24A0"/>
    <w:rsid w:val="00EE251B"/>
    <w:rsid w:val="00EE41DF"/>
    <w:rsid w:val="00EE59FD"/>
    <w:rsid w:val="00EE7193"/>
    <w:rsid w:val="00EF0613"/>
    <w:rsid w:val="00EF2A19"/>
    <w:rsid w:val="00EF6278"/>
    <w:rsid w:val="00F01A03"/>
    <w:rsid w:val="00F16C4A"/>
    <w:rsid w:val="00F24A4D"/>
    <w:rsid w:val="00F25FF7"/>
    <w:rsid w:val="00F26C30"/>
    <w:rsid w:val="00F27A84"/>
    <w:rsid w:val="00F32CA4"/>
    <w:rsid w:val="00F415C5"/>
    <w:rsid w:val="00F42329"/>
    <w:rsid w:val="00F502B1"/>
    <w:rsid w:val="00F52CA2"/>
    <w:rsid w:val="00F531AA"/>
    <w:rsid w:val="00F6109A"/>
    <w:rsid w:val="00F631D6"/>
    <w:rsid w:val="00F6403E"/>
    <w:rsid w:val="00F66D5D"/>
    <w:rsid w:val="00F7445C"/>
    <w:rsid w:val="00F936F6"/>
    <w:rsid w:val="00FA3E46"/>
    <w:rsid w:val="00FA46F0"/>
    <w:rsid w:val="00FA583B"/>
    <w:rsid w:val="00FA58C4"/>
    <w:rsid w:val="00FA7710"/>
    <w:rsid w:val="00FB22FA"/>
    <w:rsid w:val="00FB428A"/>
    <w:rsid w:val="00FB5584"/>
    <w:rsid w:val="00FD3493"/>
    <w:rsid w:val="00FD6F7D"/>
    <w:rsid w:val="00FD7FBE"/>
    <w:rsid w:val="00FE2B71"/>
    <w:rsid w:val="00FE49AA"/>
    <w:rsid w:val="00FE4F42"/>
    <w:rsid w:val="00FF0378"/>
    <w:rsid w:val="00FF1558"/>
    <w:rsid w:val="00FF748C"/>
    <w:rsid w:val="00FF77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A46FDA"/>
  <w15:docId w15:val="{004CE1B7-F99E-40EB-9C7C-3EB9482DC1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en-GB"/>
    </w:rPr>
  </w:style>
  <w:style w:type="paragraph" w:styleId="Heading1">
    <w:name w:val="heading 1"/>
    <w:basedOn w:val="Normal"/>
    <w:uiPriority w:val="9"/>
    <w:qFormat/>
    <w:pPr>
      <w:ind w:left="1665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spacing w:before="120"/>
      <w:ind w:left="559"/>
      <w:jc w:val="center"/>
    </w:pPr>
    <w:rPr>
      <w:sz w:val="24"/>
      <w:szCs w:val="24"/>
    </w:rPr>
  </w:style>
  <w:style w:type="paragraph" w:styleId="TOC2">
    <w:name w:val="toc 2"/>
    <w:basedOn w:val="Normal"/>
    <w:uiPriority w:val="1"/>
    <w:qFormat/>
    <w:pPr>
      <w:spacing w:before="122"/>
      <w:ind w:left="1305"/>
    </w:pPr>
    <w:rPr>
      <w:sz w:val="24"/>
      <w:szCs w:val="24"/>
    </w:rPr>
  </w:style>
  <w:style w:type="paragraph" w:styleId="TOC3">
    <w:name w:val="toc 3"/>
    <w:basedOn w:val="Normal"/>
    <w:uiPriority w:val="1"/>
    <w:qFormat/>
    <w:pPr>
      <w:spacing w:before="122"/>
      <w:ind w:left="1526"/>
    </w:pPr>
    <w:rPr>
      <w:sz w:val="24"/>
      <w:szCs w:val="24"/>
    </w:rPr>
  </w:style>
  <w:style w:type="paragraph" w:styleId="TOC4">
    <w:name w:val="toc 4"/>
    <w:basedOn w:val="Normal"/>
    <w:uiPriority w:val="1"/>
    <w:qFormat/>
    <w:pPr>
      <w:spacing w:before="122"/>
      <w:ind w:left="2104" w:hanging="361"/>
    </w:pPr>
    <w:rPr>
      <w:sz w:val="24"/>
      <w:szCs w:val="24"/>
    </w:rPr>
  </w:style>
  <w:style w:type="paragraph" w:styleId="BodyText">
    <w:name w:val="Body Text"/>
    <w:basedOn w:val="Normal"/>
    <w:uiPriority w:val="1"/>
    <w:qFormat/>
    <w:pPr>
      <w:ind w:left="1305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665" w:hanging="361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DA02F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A02F4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A02F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A02F4"/>
    <w:rPr>
      <w:rFonts w:ascii="Times New Roman" w:eastAsia="Times New Roman" w:hAnsi="Times New Roman" w:cs="Times New Roma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196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hAnsi="Courier New" w:cs="Courier New"/>
      <w:sz w:val="20"/>
      <w:szCs w:val="20"/>
      <w:lang w:val="en-MY" w:eastAsia="en-MY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1964"/>
    <w:rPr>
      <w:rFonts w:ascii="Courier New" w:eastAsia="Times New Roman" w:hAnsi="Courier New" w:cs="Courier New"/>
      <w:sz w:val="20"/>
      <w:szCs w:val="20"/>
      <w:lang w:val="en-MY" w:eastAsia="en-MY"/>
    </w:rPr>
  </w:style>
  <w:style w:type="character" w:customStyle="1" w:styleId="y2iqfc">
    <w:name w:val="y2iqfc"/>
    <w:basedOn w:val="DefaultParagraphFont"/>
    <w:rsid w:val="00731964"/>
  </w:style>
  <w:style w:type="table" w:styleId="TableGrid">
    <w:name w:val="Table Grid"/>
    <w:basedOn w:val="TableNormal"/>
    <w:uiPriority w:val="39"/>
    <w:rsid w:val="00A860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61A1D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B3179"/>
    <w:rPr>
      <w:color w:val="605E5C"/>
      <w:shd w:val="clear" w:color="auto" w:fill="E1DFDD"/>
    </w:rPr>
  </w:style>
  <w:style w:type="character" w:customStyle="1" w:styleId="cf01">
    <w:name w:val="cf01"/>
    <w:basedOn w:val="DefaultParagraphFont"/>
    <w:rsid w:val="000B2772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41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0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1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7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586A9B-C1EA-4717-8D1E-14A6489943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24</TotalTime>
  <Pages>1</Pages>
  <Words>20</Words>
  <Characters>130</Characters>
  <Application>Microsoft Office Word</Application>
  <DocSecurity>0</DocSecurity>
  <Lines>5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ffizal Ahmad</dc:creator>
  <cp:keywords/>
  <dc:description/>
  <cp:lastModifiedBy>Affizal Ahmad</cp:lastModifiedBy>
  <cp:revision>42</cp:revision>
  <dcterms:created xsi:type="dcterms:W3CDTF">2023-08-22T01:12:00Z</dcterms:created>
  <dcterms:modified xsi:type="dcterms:W3CDTF">2024-02-19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3-08-22T00:00:00Z</vt:filetime>
  </property>
  <property fmtid="{D5CDD505-2E9C-101B-9397-08002B2CF9AE}" pid="3" name="GrammarlyDocumentId">
    <vt:lpwstr>6df41f0f0fc8fc7926e80617d520c60a51ae4d959b9865f73fdbc1e8b59a695c</vt:lpwstr>
  </property>
</Properties>
</file>